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track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1"/>
        <w:gridCol w:w="562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2096557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mes Spenc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track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435C643" w:rsidR="00661C78" w:rsidRDefault="004B4282">
      <w:r>
        <w:rPr>
          <w:noProof/>
        </w:rPr>
        <w:drawing>
          <wp:inline distT="0" distB="0" distL="0" distR="0" wp14:anchorId="27265B0A" wp14:editId="6433D9C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B4282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5:00Z</dcterms:modified>
</cp:coreProperties>
</file>